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Barcelon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Spain</w:t>
      </w:r>
    </w:p>
    <w:p>
      <w:pPr>
        <w:pStyle w:val="BodyText"/>
      </w:pPr>
      <w:r>
        <w:t xml:space="preserve">[Date]</w:t>
      </w:r>
    </w:p>
    <w:bookmarkStart w:id="20" w:name="internship-application-letter"/>
    <w:p>
      <w:pPr>
        <w:pStyle w:val="Heading1"/>
      </w:pPr>
      <w:r>
        <w:t xml:space="preserve">Internship Application Letter</w:t>
      </w:r>
    </w:p>
    <w:p>
      <w:pPr>
        <w:pStyle w:val="FirstParagraph"/>
      </w:pPr>
      <w:r>
        <w:t xml:space="preserve">Sales Executive Internship Position</w:t>
      </w:r>
    </w:p>
    <w:bookmarkEnd w:id="20"/>
    <w:p>
      <w:pPr>
        <w:pStyle w:val="BodyText"/>
      </w:pPr>
      <w:r>
        <w:t xml:space="preserve">Dear Hiring Manager,</w:t>
      </w:r>
    </w:p>
    <w:p>
      <w:pPr>
        <w:pStyle w:val="BodyText"/>
      </w:pPr>
      <w:r>
        <w:t xml:space="preserve">I am writing to express my enthusiastic application for the Sales Executive Internship position at your esteemed company in Barcelona, Spain. As a highly motivated and culturally adaptable student currently pursuing a Bachelor's degree in International Business with a specialization in Sales &amp; Marketing at Universitat Pompeu Fabra, I have meticulously aligned my academic journey with the dynamic commercial landscape of Spain Barcelona. This Internship Application Letter represents not just an opportunity for professional growth, but my earnest commitment to contributing to your team while immersing myself in the vibrant business ecosystem of one of Europe's most innovative cities.</w:t>
      </w:r>
    </w:p>
    <w:bookmarkStart w:id="21" w:name="why-barcelona-why-now"/>
    <w:p>
      <w:pPr>
        <w:pStyle w:val="Heading3"/>
      </w:pPr>
      <w:r>
        <w:t xml:space="preserve">Why Barcelona? Why Now?</w:t>
      </w:r>
    </w:p>
    <w:p>
      <w:pPr>
        <w:pStyle w:val="FirstParagraph"/>
      </w:pPr>
      <w:r>
        <w:t xml:space="preserve">Barcelona's status as a global hub for commerce, tourism, and technology makes it the ideal environment to launch my sales career. The city's unique blend of Catalan culture with international business practices – where Spanish, Catalan, and English seamlessly intermingle in boardrooms – perfectly mirrors my own professional identity. Having spent six months studying abroad at the Barcelona campus of ESCP Business School during my third year, I've witnessed firsthand how local companies like yours leverage Spain Barcelona's strategic position to connect European markets with global opportunities. The city's entrepreneurial spirit, particularly in sectors like sustainable tourism and tech-driven retail – where your company excels – fuels my desire to contribute meaningfully to your sales operations while learning from industry leaders.</w:t>
      </w:r>
    </w:p>
    <w:bookmarkEnd w:id="21"/>
    <w:bookmarkStart w:id="22" w:name="X415a12be44a669cab8f29b27b3338e810eaa205"/>
    <w:p>
      <w:pPr>
        <w:pStyle w:val="Heading3"/>
      </w:pPr>
      <w:r>
        <w:t xml:space="preserve">Academic Alignment with Sales Executive Requirements</w:t>
      </w:r>
    </w:p>
    <w:p>
      <w:pPr>
        <w:pStyle w:val="FirstParagraph"/>
      </w:pPr>
      <w:r>
        <w:t xml:space="preserve">My academic curriculum has been deliberately designed to prepare me for the multifaceted demands of a Sales Executive role in Spain. Courses such as "Negotiation Strategies in Multicultural Contexts" (where I achieved top 5% in class) and "Digital Marketing Analytics" directly align with your internship requirements. In my most recent project, I developed a comprehensive sales strategy for a fictional Barcelona-based sustainable fashion brand, analyzing local consumer behavior through the lens of Catalan cultural nuances and economic trends. This required me to create Spanish-language customer personas targeting both domestic and international visitors – skills I know are essential for success in Spain Barcelona's competitive market. My final grade of 9.2/10 in "B2B Sales Techniques" demonstrates my technical readiness, while my proficiency in conversational Catalan (B1 level) shows my commitment to engaging authentically with local clients.</w:t>
      </w:r>
    </w:p>
    <w:bookmarkEnd w:id="22"/>
    <w:bookmarkStart w:id="23" w:name="Xeb0468af3786ee3985b3b82dc2ce0b84a758584"/>
    <w:p>
      <w:pPr>
        <w:pStyle w:val="Heading3"/>
      </w:pPr>
      <w:r>
        <w:t xml:space="preserve">Practical Experience: Bridging Classroom Theory and Barcelona's Market</w:t>
      </w:r>
    </w:p>
    <w:p>
      <w:pPr>
        <w:pStyle w:val="FirstParagraph"/>
      </w:pPr>
      <w:r>
        <w:t xml:space="preserve">My hands-on experience extends beyond academic coursework. During a summer internship at a Barcelona-based tech startup (DigitalSphere Solutions), I supported the sales team in expanding their client base among Spanish SMEs. I conducted market research on local business challenges, created multilingual pitch decks in English and Spanish, and assisted in 15+ client meetings – gaining firsthand insight into Spain Barcelona's unique sales cycles where relationship-building precedes transactional discussions. This experience taught me the importance of understanding regional business etiquette: for instance, scheduling meetings after midday "sobremesa" (the post-lunch conversation period) is not optional but essential in Catalan culture. I also contributed to their social media campaign that increased lead generation by 22% through targeted content resonating with Barcelona's young professional demographic.</w:t>
      </w:r>
    </w:p>
    <w:bookmarkEnd w:id="23"/>
    <w:bookmarkStart w:id="24" w:name="X0aacf72a72735031b8ce707bc82acf4d985b5f5"/>
    <w:p>
      <w:pPr>
        <w:pStyle w:val="Heading3"/>
      </w:pPr>
      <w:r>
        <w:t xml:space="preserve">Why Your Company? Cultural Synergy in Spain Barcelona</w:t>
      </w:r>
    </w:p>
    <w:p>
      <w:pPr>
        <w:pStyle w:val="FirstParagraph"/>
      </w:pPr>
      <w:r>
        <w:t xml:space="preserve">Your company’s reputation for pioneering customer-centric sales approaches in the Spanish market deeply resonates with my professional values. I’ve followed your recent expansion into the Mediterranean luxury retail sector, particularly your partnership with local artisans from Girona – a move that demonstrates remarkable cultural intelligence. As someone who actively participates in Barcelona’s international business community through events hosted by the Chamber of Commerce and Catalan Entrepreneurship Network, I recognize how rare it is to find an organization that blends global strategy with hyper-local market understanding. The Sales Executive Internship program you offer represents precisely the bridge between academic knowledge and real-world application I seek, especially within Spain Barcelona’s unique commercial context where international standards meet Catalan tradition.</w:t>
      </w:r>
    </w:p>
    <w:bookmarkEnd w:id="24"/>
    <w:bookmarkStart w:id="25" w:name="X25cd767ad3ceeadb0144adf44b13053d061bef7"/>
    <w:p>
      <w:pPr>
        <w:pStyle w:val="Heading3"/>
      </w:pPr>
      <w:r>
        <w:t xml:space="preserve">My Commitment to Your Success in Spain Barcelona</w:t>
      </w:r>
    </w:p>
    <w:p>
      <w:pPr>
        <w:pStyle w:val="FirstParagraph"/>
      </w:pPr>
      <w:r>
        <w:t xml:space="preserve">I understand that a Sales Executive Intern in Barcelona must navigate complex cultural dynamics while driving tangible results. My adaptability was proven when I successfully managed a cross-cultural sales team of five students from four different countries during a university case competition – we secured first place by developing a pricing strategy sensitive to both Madrid's business norms and Barcelona's more collaborative approach. I am prepared to commit fully to your program: 20 hours weekly, including weekends for client events in Poble-sec and Eixample districts, and am already enrolled in a Spanish Business Culture workshop at the Barcelona Institute of International Studies. My fluency in English (C1), Spanish (native), and conversational Catalan ensures I can immediately contribute to your client-facing teams without language barriers.</w:t>
      </w:r>
    </w:p>
    <w:bookmarkEnd w:id="25"/>
    <w:bookmarkStart w:id="26" w:name="Xc9af73d57fccab872a493a0837a4b19b8f9259b"/>
    <w:p>
      <w:pPr>
        <w:pStyle w:val="Heading3"/>
      </w:pPr>
      <w:r>
        <w:t xml:space="preserve">Long-Term Vision Aligned with Barcelona's Evolution</w:t>
      </w:r>
    </w:p>
    <w:p>
      <w:pPr>
        <w:pStyle w:val="FirstParagraph"/>
      </w:pPr>
      <w:r>
        <w:t xml:space="preserve">My aspiration extends beyond this internship. I aim to build a career that leverages Spain Barcelona's emerging role as Europe's sustainability leader – particularly in circular economy sales models. Your company’s recent investment in eco-conscious product lines presents the perfect environment for me to develop expertise in sustainable sales methodologies, which I believe will be critical for future market leadership. As Barcelona positions itself as a 2030 carbon-neutral city, the demand for sales professionals who understand both environmental impact metrics and client psychology will surge – an area where my dual focus on data-driven selling and cultural sensitivity uniquely positions me.</w:t>
      </w:r>
    </w:p>
    <w:bookmarkEnd w:id="26"/>
    <w:p>
      <w:pPr>
        <w:pStyle w:val="BodyText"/>
      </w:pPr>
      <w:r>
        <w:t xml:space="preserve">I am eager to bring my proactive approach, linguistic versatility, and deep appreciation for Spain Barcelona's business culture to your team. This Internship Application Letter is more than a formal submission; it represents my genuine commitment to becoming an asset in your sales operations while growing as a professional within one of the world’s most dynamic commercial environments. I have attached my resume detailing relevant projects and certifications, and would welcome the opportunity to discuss how my skills align with your current initiatives at your earliest convenience.</w:t>
      </w:r>
    </w:p>
    <w:p>
      <w:pPr>
        <w:pStyle w:val="BodyText"/>
      </w:pPr>
      <w:r>
        <w:t xml:space="preserve">Thank you for considering my application. I look forward to contributing to the success of your Sales Executive team in Spain Barcelona and am available for an interview at any time that suits your schedule.</w:t>
      </w:r>
    </w:p>
    <w:p>
      <w:pPr>
        <w:pStyle w:val="BodyText"/>
      </w:pPr>
      <w:r>
        <w:br/>
      </w:r>
    </w:p>
    <w:p>
      <w:pPr>
        <w:pStyle w:val="BodyText"/>
      </w:pPr>
      <w:r>
        <w:t xml:space="preserve">Sincerely,</w:t>
      </w:r>
    </w:p>
    <w:p>
      <w:pPr>
        <w:pStyle w:val="BodyText"/>
      </w:pPr>
      <w:r>
        <w:br/>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Word Count: 847</w:t>
      </w:r>
    </w:p>
    <w:p>
      <w:pPr>
        <w:pStyle w:val="BodyText"/>
      </w:pPr>
      <w:r>
        <w:t xml:space="preserve">Note to Applicant: This document was crafted specifically for Sales Executive Internship applications in Spain Barcelona, incorporating cultural insights, regional business practices, and language requirements essential for success in the local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Barcelona</dc:title>
  <dc:creator/>
  <dc:language>en</dc:language>
  <cp:keywords/>
  <dcterms:created xsi:type="dcterms:W3CDTF">2025-12-10T01:47:29Z</dcterms:created>
  <dcterms:modified xsi:type="dcterms:W3CDTF">2025-12-10T01:47:29Z</dcterms:modified>
</cp:coreProperties>
</file>

<file path=docProps/custom.xml><?xml version="1.0" encoding="utf-8"?>
<Properties xmlns="http://schemas.openxmlformats.org/officeDocument/2006/custom-properties" xmlns:vt="http://schemas.openxmlformats.org/officeDocument/2006/docPropsVTypes"/>
</file>